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17136" w14:textId="6742F883" w:rsidR="00B505AB" w:rsidRDefault="00B505AB" w:rsidP="00B505AB">
      <w:pPr>
        <w:pStyle w:val="Heading1"/>
        <w:rPr>
          <w:lang w:val="en-US"/>
        </w:rPr>
      </w:pPr>
      <w:r>
        <w:rPr>
          <w:lang w:val="en-US"/>
        </w:rPr>
        <w:t>Commit:</w:t>
      </w:r>
    </w:p>
    <w:p w14:paraId="0F44A078" w14:textId="77777777" w:rsidR="00B505AB" w:rsidRPr="00B505AB" w:rsidRDefault="00B505AB" w:rsidP="00B505AB">
      <w:pPr>
        <w:rPr>
          <w:lang w:val="en-US"/>
        </w:rPr>
      </w:pPr>
    </w:p>
    <w:p w14:paraId="6BE180AA" w14:textId="75C439CA" w:rsidR="00B505AB" w:rsidRDefault="00B505AB" w:rsidP="00B505A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78FAE8" wp14:editId="39D4A2F4">
            <wp:extent cx="6922109" cy="374332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0188" cy="380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D222" w14:textId="572E471B" w:rsidR="00B505AB" w:rsidRDefault="00B505AB" w:rsidP="00B505AB">
      <w:pPr>
        <w:pStyle w:val="Heading1"/>
        <w:rPr>
          <w:lang w:val="en-US"/>
        </w:rPr>
      </w:pPr>
      <w:r>
        <w:rPr>
          <w:lang w:val="en-US"/>
        </w:rPr>
        <w:t>Commit Details:</w:t>
      </w:r>
    </w:p>
    <w:p w14:paraId="256ACA6D" w14:textId="0CE4757E" w:rsidR="00B505AB" w:rsidRDefault="00B505AB" w:rsidP="00B505AB">
      <w:pPr>
        <w:rPr>
          <w:lang w:val="en-US"/>
        </w:rPr>
      </w:pPr>
    </w:p>
    <w:p w14:paraId="0A145073" w14:textId="03E9F100" w:rsidR="00B505AB" w:rsidRPr="00B505AB" w:rsidRDefault="00B505AB" w:rsidP="00B505A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B194E80" wp14:editId="3F7CFFB1">
            <wp:extent cx="6972300" cy="3076575"/>
            <wp:effectExtent l="0" t="0" r="0" b="952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5AB" w:rsidRPr="00B505AB" w:rsidSect="00B505AB">
      <w:headerReference w:type="default" r:id="rId8"/>
      <w:pgSz w:w="11906" w:h="16838"/>
      <w:pgMar w:top="1440" w:right="476" w:bottom="1440" w:left="4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33173" w14:textId="77777777" w:rsidR="0062498E" w:rsidRDefault="0062498E" w:rsidP="00B505AB">
      <w:pPr>
        <w:spacing w:after="0" w:line="240" w:lineRule="auto"/>
      </w:pPr>
      <w:r>
        <w:separator/>
      </w:r>
    </w:p>
  </w:endnote>
  <w:endnote w:type="continuationSeparator" w:id="0">
    <w:p w14:paraId="64510B4A" w14:textId="77777777" w:rsidR="0062498E" w:rsidRDefault="0062498E" w:rsidP="00B50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6C00D" w14:textId="77777777" w:rsidR="0062498E" w:rsidRDefault="0062498E" w:rsidP="00B505AB">
      <w:pPr>
        <w:spacing w:after="0" w:line="240" w:lineRule="auto"/>
      </w:pPr>
      <w:r>
        <w:separator/>
      </w:r>
    </w:p>
  </w:footnote>
  <w:footnote w:type="continuationSeparator" w:id="0">
    <w:p w14:paraId="1FC29C1C" w14:textId="77777777" w:rsidR="0062498E" w:rsidRDefault="0062498E" w:rsidP="00B50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60A56" w14:textId="0AA11615" w:rsidR="00B505AB" w:rsidRPr="00B505AB" w:rsidRDefault="00B505AB" w:rsidP="00B505AB">
    <w:pPr>
      <w:pStyle w:val="IntenseQuote"/>
      <w:rPr>
        <w:b/>
        <w:bCs/>
        <w:sz w:val="32"/>
        <w:szCs w:val="32"/>
        <w:lang w:val="en-US"/>
      </w:rPr>
    </w:pPr>
    <w:r w:rsidRPr="00B505AB">
      <w:rPr>
        <w:b/>
        <w:bCs/>
        <w:sz w:val="32"/>
        <w:szCs w:val="32"/>
        <w:lang w:val="en-US"/>
      </w:rPr>
      <w:t>Assignment – 4 (Phase -1)</w:t>
    </w:r>
  </w:p>
  <w:p w14:paraId="60D8E08B" w14:textId="5EBB0D11" w:rsidR="00B505AB" w:rsidRPr="00B505AB" w:rsidRDefault="00B505AB" w:rsidP="00B505AB">
    <w:pPr>
      <w:jc w:val="right"/>
      <w:rPr>
        <w:lang w:val="en-US"/>
      </w:rPr>
    </w:pPr>
    <w:r>
      <w:rPr>
        <w:lang w:val="en-US"/>
      </w:rPr>
      <w:t xml:space="preserve">Rutul Mehta - </w:t>
    </w:r>
    <w:r w:rsidRPr="00B505AB">
      <w:rPr>
        <w:lang w:val="en-US"/>
      </w:rPr>
      <w:t>A2047629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zY0NTI0NzIwNzJR0lEKTi0uzszPAykwrAUABcip7SwAAAA="/>
  </w:docVars>
  <w:rsids>
    <w:rsidRoot w:val="00B505AB"/>
    <w:rsid w:val="000C12F6"/>
    <w:rsid w:val="0062498E"/>
    <w:rsid w:val="00B5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8C0BC"/>
  <w15:chartTrackingRefBased/>
  <w15:docId w15:val="{1A9AC9B8-AF24-44C9-92AE-EE9C7BAC1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5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5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505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5AB"/>
  </w:style>
  <w:style w:type="paragraph" w:styleId="Footer">
    <w:name w:val="footer"/>
    <w:basedOn w:val="Normal"/>
    <w:link w:val="FooterChar"/>
    <w:uiPriority w:val="99"/>
    <w:unhideWhenUsed/>
    <w:rsid w:val="00B505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5AB"/>
  </w:style>
  <w:style w:type="paragraph" w:styleId="IntenseQuote">
    <w:name w:val="Intense Quote"/>
    <w:basedOn w:val="Normal"/>
    <w:next w:val="Normal"/>
    <w:link w:val="IntenseQuoteChar"/>
    <w:uiPriority w:val="30"/>
    <w:qFormat/>
    <w:rsid w:val="00B505A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5AB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1</cp:revision>
  <dcterms:created xsi:type="dcterms:W3CDTF">2021-04-04T01:25:00Z</dcterms:created>
  <dcterms:modified xsi:type="dcterms:W3CDTF">2021-04-04T01:34:00Z</dcterms:modified>
</cp:coreProperties>
</file>